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62DA" w:rsidRPr="003F3BF6" w:rsidRDefault="003F3BF6" w:rsidP="003F3BF6">
      <w:r>
        <w:rPr>
          <w:rFonts w:ascii="Arial" w:hAnsi="Arial" w:cs="Arial"/>
          <w:b/>
          <w:bCs/>
          <w:color w:val="000000"/>
          <w:sz w:val="18"/>
          <w:szCs w:val="18"/>
        </w:rPr>
        <w:t>How important do you feel it is to have parity in the criminal justice system? </w:t>
      </w:r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 In other words, if women make up a large portion of the community (50</w:t>
      </w:r>
      <w:proofErr w:type="gramStart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+%</w:t>
      </w:r>
      <w:proofErr w:type="gramEnd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 xml:space="preserve">), should a considerable number of women be hired as police officers by the Fresno Police Department or Sheriff's Department?  If Hispanics make up 43% of a city's population, should 43% of an agency's force be Hispanic?  Should </w:t>
      </w:r>
      <w:proofErr w:type="gramStart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>southeast</w:t>
      </w:r>
      <w:proofErr w:type="gramEnd"/>
      <w:r>
        <w:rPr>
          <w:rFonts w:ascii="Arial" w:hAnsi="Arial" w:cs="Arial"/>
          <w:color w:val="000000"/>
          <w:sz w:val="18"/>
          <w:szCs w:val="18"/>
          <w:shd w:val="clear" w:color="auto" w:fill="F7FCFE"/>
        </w:rPr>
        <w:t xml:space="preserve"> Asian officers be assigned to areas with large populations of Hmong, Vietnamese, Lao, etc., communities?</w:t>
      </w:r>
      <w:bookmarkStart w:id="0" w:name="_GoBack"/>
      <w:bookmarkEnd w:id="0"/>
    </w:p>
    <w:sectPr w:rsidR="00DE62DA" w:rsidRPr="003F3BF6" w:rsidSect="009301CD">
      <w:headerReference w:type="default" r:id="rId8"/>
      <w:footerReference w:type="default" r:id="rId9"/>
      <w:pgSz w:w="12240" w:h="15840"/>
      <w:pgMar w:top="1440" w:right="126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06F5" w:rsidRDefault="005406F5">
      <w:pPr>
        <w:spacing w:after="0" w:line="240" w:lineRule="auto"/>
      </w:pPr>
      <w:r>
        <w:separator/>
      </w:r>
    </w:p>
  </w:endnote>
  <w:endnote w:type="continuationSeparator" w:id="0">
    <w:p w:rsidR="005406F5" w:rsidRDefault="005406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3F4E" w:rsidRDefault="005406F5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06F5" w:rsidRDefault="005406F5">
      <w:pPr>
        <w:spacing w:after="0" w:line="240" w:lineRule="auto"/>
      </w:pPr>
      <w:r>
        <w:separator/>
      </w:r>
    </w:p>
  </w:footnote>
  <w:footnote w:type="continuationSeparator" w:id="0">
    <w:p w:rsidR="005406F5" w:rsidRDefault="005406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3F4E" w:rsidRDefault="005406F5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12DCE"/>
    <w:multiLevelType w:val="multilevel"/>
    <w:tmpl w:val="F65CB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08044C"/>
    <w:multiLevelType w:val="multilevel"/>
    <w:tmpl w:val="F8EAB904"/>
    <w:styleLink w:val="List1"/>
    <w:lvl w:ilvl="0"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">
    <w:nsid w:val="064253B8"/>
    <w:multiLevelType w:val="multilevel"/>
    <w:tmpl w:val="E3BEA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8DE67AC"/>
    <w:multiLevelType w:val="multilevel"/>
    <w:tmpl w:val="06D4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2B40DEF"/>
    <w:multiLevelType w:val="multilevel"/>
    <w:tmpl w:val="5456D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433009A"/>
    <w:multiLevelType w:val="multilevel"/>
    <w:tmpl w:val="AA1EAC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EF74786"/>
    <w:multiLevelType w:val="multilevel"/>
    <w:tmpl w:val="56A6B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2827E4F"/>
    <w:multiLevelType w:val="multilevel"/>
    <w:tmpl w:val="EAB23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7923F0F"/>
    <w:multiLevelType w:val="multilevel"/>
    <w:tmpl w:val="E1868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CCA0102"/>
    <w:multiLevelType w:val="multilevel"/>
    <w:tmpl w:val="A0B6FFA2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2"/>
        <w:szCs w:val="22"/>
        <w:rtl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position w:val="0"/>
        <w:sz w:val="24"/>
        <w:szCs w:val="24"/>
        <w:rtl w:val="0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position w:val="0"/>
        <w:sz w:val="24"/>
        <w:szCs w:val="24"/>
        <w:rtl w:val="0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position w:val="0"/>
        <w:sz w:val="24"/>
        <w:szCs w:val="24"/>
        <w:rtl w:val="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position w:val="0"/>
        <w:sz w:val="24"/>
        <w:szCs w:val="24"/>
        <w:rtl w:val="0"/>
      </w:rPr>
    </w:lvl>
    <w:lvl w:ilvl="5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position w:val="0"/>
        <w:sz w:val="24"/>
        <w:szCs w:val="24"/>
        <w:rtl w:val="0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position w:val="0"/>
        <w:sz w:val="24"/>
        <w:szCs w:val="24"/>
        <w:rtl w:val="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position w:val="0"/>
        <w:sz w:val="24"/>
        <w:szCs w:val="24"/>
        <w:rtl w:val="0"/>
      </w:rPr>
    </w:lvl>
    <w:lvl w:ilvl="8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position w:val="0"/>
        <w:sz w:val="24"/>
        <w:szCs w:val="24"/>
        <w:rtl w:val="0"/>
      </w:rPr>
    </w:lvl>
  </w:abstractNum>
  <w:abstractNum w:abstractNumId="10">
    <w:nsid w:val="61DF70ED"/>
    <w:multiLevelType w:val="multilevel"/>
    <w:tmpl w:val="13842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FDE6586"/>
    <w:multiLevelType w:val="multilevel"/>
    <w:tmpl w:val="0DDE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11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 w:numId="9">
    <w:abstractNumId w:val="10"/>
  </w:num>
  <w:num w:numId="10">
    <w:abstractNumId w:val="0"/>
  </w:num>
  <w:num w:numId="11">
    <w:abstractNumId w:val="3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3NzU2NDYzNDYxMjBV0lEKTi0uzszPAykwNaoFAJRIhsktAAAA"/>
  </w:docVars>
  <w:rsids>
    <w:rsidRoot w:val="00DC66DD"/>
    <w:rsid w:val="00000094"/>
    <w:rsid w:val="0000025A"/>
    <w:rsid w:val="000007DE"/>
    <w:rsid w:val="00000CDF"/>
    <w:rsid w:val="00003303"/>
    <w:rsid w:val="00006922"/>
    <w:rsid w:val="000069E7"/>
    <w:rsid w:val="00006A2D"/>
    <w:rsid w:val="00010468"/>
    <w:rsid w:val="000104D3"/>
    <w:rsid w:val="00010C87"/>
    <w:rsid w:val="00011223"/>
    <w:rsid w:val="0001136B"/>
    <w:rsid w:val="00013040"/>
    <w:rsid w:val="00013626"/>
    <w:rsid w:val="0001382B"/>
    <w:rsid w:val="00013D71"/>
    <w:rsid w:val="00014325"/>
    <w:rsid w:val="00014417"/>
    <w:rsid w:val="00015104"/>
    <w:rsid w:val="000233B3"/>
    <w:rsid w:val="0002538F"/>
    <w:rsid w:val="00027DEC"/>
    <w:rsid w:val="000312AE"/>
    <w:rsid w:val="00031C66"/>
    <w:rsid w:val="00033E1F"/>
    <w:rsid w:val="00036A5D"/>
    <w:rsid w:val="000379FB"/>
    <w:rsid w:val="00037A57"/>
    <w:rsid w:val="00040E88"/>
    <w:rsid w:val="000447F2"/>
    <w:rsid w:val="000449F9"/>
    <w:rsid w:val="00044AD8"/>
    <w:rsid w:val="00045764"/>
    <w:rsid w:val="000465C1"/>
    <w:rsid w:val="00047DE7"/>
    <w:rsid w:val="000508EC"/>
    <w:rsid w:val="00052036"/>
    <w:rsid w:val="00053D09"/>
    <w:rsid w:val="0005522B"/>
    <w:rsid w:val="0005646F"/>
    <w:rsid w:val="000568A9"/>
    <w:rsid w:val="00056FBB"/>
    <w:rsid w:val="00061681"/>
    <w:rsid w:val="00061B23"/>
    <w:rsid w:val="00062B1D"/>
    <w:rsid w:val="00063522"/>
    <w:rsid w:val="00063993"/>
    <w:rsid w:val="00066BC8"/>
    <w:rsid w:val="00072CAE"/>
    <w:rsid w:val="00073752"/>
    <w:rsid w:val="000743EF"/>
    <w:rsid w:val="00075818"/>
    <w:rsid w:val="00075DB4"/>
    <w:rsid w:val="000764C0"/>
    <w:rsid w:val="00076D7E"/>
    <w:rsid w:val="0008272D"/>
    <w:rsid w:val="000831FA"/>
    <w:rsid w:val="000905E3"/>
    <w:rsid w:val="00090EC6"/>
    <w:rsid w:val="000910CF"/>
    <w:rsid w:val="000935E5"/>
    <w:rsid w:val="0009764E"/>
    <w:rsid w:val="000979AB"/>
    <w:rsid w:val="00097E13"/>
    <w:rsid w:val="000A1486"/>
    <w:rsid w:val="000A1B2E"/>
    <w:rsid w:val="000A4839"/>
    <w:rsid w:val="000A48EA"/>
    <w:rsid w:val="000A4D0D"/>
    <w:rsid w:val="000A55C0"/>
    <w:rsid w:val="000A6163"/>
    <w:rsid w:val="000A6514"/>
    <w:rsid w:val="000A6D0E"/>
    <w:rsid w:val="000B09E6"/>
    <w:rsid w:val="000B1098"/>
    <w:rsid w:val="000B3570"/>
    <w:rsid w:val="000B4AA6"/>
    <w:rsid w:val="000B7D23"/>
    <w:rsid w:val="000C0D15"/>
    <w:rsid w:val="000C134E"/>
    <w:rsid w:val="000C15FD"/>
    <w:rsid w:val="000C2461"/>
    <w:rsid w:val="000C38ED"/>
    <w:rsid w:val="000C44CF"/>
    <w:rsid w:val="000D0050"/>
    <w:rsid w:val="000D3E46"/>
    <w:rsid w:val="000D5757"/>
    <w:rsid w:val="000D744C"/>
    <w:rsid w:val="000E0359"/>
    <w:rsid w:val="000E1103"/>
    <w:rsid w:val="000E19A6"/>
    <w:rsid w:val="000E1CDA"/>
    <w:rsid w:val="000E2057"/>
    <w:rsid w:val="000E22BD"/>
    <w:rsid w:val="000E38A5"/>
    <w:rsid w:val="000E4E6C"/>
    <w:rsid w:val="000E5BB6"/>
    <w:rsid w:val="000E5DE3"/>
    <w:rsid w:val="000E6877"/>
    <w:rsid w:val="000E725C"/>
    <w:rsid w:val="000E7447"/>
    <w:rsid w:val="000E776F"/>
    <w:rsid w:val="000F0168"/>
    <w:rsid w:val="000F0869"/>
    <w:rsid w:val="000F14CF"/>
    <w:rsid w:val="000F1F31"/>
    <w:rsid w:val="000F375D"/>
    <w:rsid w:val="000F409D"/>
    <w:rsid w:val="000F52C0"/>
    <w:rsid w:val="000F5BEF"/>
    <w:rsid w:val="000F6878"/>
    <w:rsid w:val="000F7919"/>
    <w:rsid w:val="00100122"/>
    <w:rsid w:val="00101059"/>
    <w:rsid w:val="001014E9"/>
    <w:rsid w:val="00102EAB"/>
    <w:rsid w:val="0010356B"/>
    <w:rsid w:val="0010420D"/>
    <w:rsid w:val="001057EA"/>
    <w:rsid w:val="001110C4"/>
    <w:rsid w:val="00111585"/>
    <w:rsid w:val="00111A87"/>
    <w:rsid w:val="001122B0"/>
    <w:rsid w:val="00112C26"/>
    <w:rsid w:val="0011317C"/>
    <w:rsid w:val="00113497"/>
    <w:rsid w:val="00115979"/>
    <w:rsid w:val="0012030F"/>
    <w:rsid w:val="00120AD9"/>
    <w:rsid w:val="001236E3"/>
    <w:rsid w:val="0012612B"/>
    <w:rsid w:val="0012625B"/>
    <w:rsid w:val="001304FC"/>
    <w:rsid w:val="00130722"/>
    <w:rsid w:val="001311CA"/>
    <w:rsid w:val="001327A6"/>
    <w:rsid w:val="0013680F"/>
    <w:rsid w:val="001377D1"/>
    <w:rsid w:val="00140BFF"/>
    <w:rsid w:val="00142D0F"/>
    <w:rsid w:val="001432E5"/>
    <w:rsid w:val="001435FC"/>
    <w:rsid w:val="00145CED"/>
    <w:rsid w:val="00146887"/>
    <w:rsid w:val="00147DAA"/>
    <w:rsid w:val="00147F4F"/>
    <w:rsid w:val="001508BB"/>
    <w:rsid w:val="00152C3F"/>
    <w:rsid w:val="00152CDF"/>
    <w:rsid w:val="00155056"/>
    <w:rsid w:val="001573FB"/>
    <w:rsid w:val="00157A37"/>
    <w:rsid w:val="00157EF4"/>
    <w:rsid w:val="001601A1"/>
    <w:rsid w:val="001611EB"/>
    <w:rsid w:val="00162538"/>
    <w:rsid w:val="0016324F"/>
    <w:rsid w:val="00164047"/>
    <w:rsid w:val="0016417F"/>
    <w:rsid w:val="00164B38"/>
    <w:rsid w:val="00167B86"/>
    <w:rsid w:val="001737BD"/>
    <w:rsid w:val="001745CF"/>
    <w:rsid w:val="00175D2A"/>
    <w:rsid w:val="001776DF"/>
    <w:rsid w:val="001807E7"/>
    <w:rsid w:val="00180CD7"/>
    <w:rsid w:val="00181A24"/>
    <w:rsid w:val="00183417"/>
    <w:rsid w:val="00184533"/>
    <w:rsid w:val="00184AC9"/>
    <w:rsid w:val="001875FD"/>
    <w:rsid w:val="00187E30"/>
    <w:rsid w:val="00190ACB"/>
    <w:rsid w:val="0019102E"/>
    <w:rsid w:val="0019451B"/>
    <w:rsid w:val="00194F57"/>
    <w:rsid w:val="001958E3"/>
    <w:rsid w:val="001A0714"/>
    <w:rsid w:val="001A14D5"/>
    <w:rsid w:val="001A2BD9"/>
    <w:rsid w:val="001A312B"/>
    <w:rsid w:val="001A3463"/>
    <w:rsid w:val="001A4A67"/>
    <w:rsid w:val="001A4DC2"/>
    <w:rsid w:val="001A545A"/>
    <w:rsid w:val="001B01DB"/>
    <w:rsid w:val="001B0E35"/>
    <w:rsid w:val="001B161F"/>
    <w:rsid w:val="001B199C"/>
    <w:rsid w:val="001B23E6"/>
    <w:rsid w:val="001B5711"/>
    <w:rsid w:val="001B577F"/>
    <w:rsid w:val="001B6157"/>
    <w:rsid w:val="001C366C"/>
    <w:rsid w:val="001C5693"/>
    <w:rsid w:val="001C613B"/>
    <w:rsid w:val="001D3B8B"/>
    <w:rsid w:val="001D5879"/>
    <w:rsid w:val="001D5D69"/>
    <w:rsid w:val="001D77FD"/>
    <w:rsid w:val="001E087D"/>
    <w:rsid w:val="001E495E"/>
    <w:rsid w:val="001E60D5"/>
    <w:rsid w:val="001E6997"/>
    <w:rsid w:val="001E6E12"/>
    <w:rsid w:val="001F0D71"/>
    <w:rsid w:val="001F0E6A"/>
    <w:rsid w:val="001F42A1"/>
    <w:rsid w:val="001F482D"/>
    <w:rsid w:val="001F6677"/>
    <w:rsid w:val="0020065D"/>
    <w:rsid w:val="002028C2"/>
    <w:rsid w:val="00204450"/>
    <w:rsid w:val="00207699"/>
    <w:rsid w:val="002079CA"/>
    <w:rsid w:val="002100FF"/>
    <w:rsid w:val="00210226"/>
    <w:rsid w:val="0021089E"/>
    <w:rsid w:val="0021116B"/>
    <w:rsid w:val="00213BE1"/>
    <w:rsid w:val="002146D4"/>
    <w:rsid w:val="002147EA"/>
    <w:rsid w:val="00214A1A"/>
    <w:rsid w:val="002150BF"/>
    <w:rsid w:val="002219E5"/>
    <w:rsid w:val="00222953"/>
    <w:rsid w:val="0022380A"/>
    <w:rsid w:val="00223C4C"/>
    <w:rsid w:val="00224FA5"/>
    <w:rsid w:val="0022504F"/>
    <w:rsid w:val="002254B1"/>
    <w:rsid w:val="0023011C"/>
    <w:rsid w:val="0023040D"/>
    <w:rsid w:val="00230538"/>
    <w:rsid w:val="002306C3"/>
    <w:rsid w:val="00232677"/>
    <w:rsid w:val="00232C95"/>
    <w:rsid w:val="002341B6"/>
    <w:rsid w:val="00237CD1"/>
    <w:rsid w:val="00241B15"/>
    <w:rsid w:val="00243184"/>
    <w:rsid w:val="00243796"/>
    <w:rsid w:val="00244EBB"/>
    <w:rsid w:val="00245332"/>
    <w:rsid w:val="002459E1"/>
    <w:rsid w:val="002464BD"/>
    <w:rsid w:val="0024715F"/>
    <w:rsid w:val="00250372"/>
    <w:rsid w:val="00250F5C"/>
    <w:rsid w:val="00253809"/>
    <w:rsid w:val="0025509E"/>
    <w:rsid w:val="00255EE9"/>
    <w:rsid w:val="00257023"/>
    <w:rsid w:val="002601C1"/>
    <w:rsid w:val="00261934"/>
    <w:rsid w:val="00262764"/>
    <w:rsid w:val="002639FC"/>
    <w:rsid w:val="0026565B"/>
    <w:rsid w:val="00267084"/>
    <w:rsid w:val="00267ACC"/>
    <w:rsid w:val="002706E6"/>
    <w:rsid w:val="002709C0"/>
    <w:rsid w:val="002710F6"/>
    <w:rsid w:val="00271530"/>
    <w:rsid w:val="00271A79"/>
    <w:rsid w:val="0027424E"/>
    <w:rsid w:val="002746A3"/>
    <w:rsid w:val="0027502D"/>
    <w:rsid w:val="002756F1"/>
    <w:rsid w:val="002768BA"/>
    <w:rsid w:val="00281E8D"/>
    <w:rsid w:val="00282990"/>
    <w:rsid w:val="0028417D"/>
    <w:rsid w:val="002845BD"/>
    <w:rsid w:val="002851B5"/>
    <w:rsid w:val="00290300"/>
    <w:rsid w:val="00291F1C"/>
    <w:rsid w:val="00292FA0"/>
    <w:rsid w:val="002943A8"/>
    <w:rsid w:val="00294488"/>
    <w:rsid w:val="00295164"/>
    <w:rsid w:val="00296847"/>
    <w:rsid w:val="002A2550"/>
    <w:rsid w:val="002A2C28"/>
    <w:rsid w:val="002A3D6E"/>
    <w:rsid w:val="002A3ED3"/>
    <w:rsid w:val="002A605A"/>
    <w:rsid w:val="002A72E9"/>
    <w:rsid w:val="002B0F2D"/>
    <w:rsid w:val="002B1874"/>
    <w:rsid w:val="002B3A56"/>
    <w:rsid w:val="002B5708"/>
    <w:rsid w:val="002B5D51"/>
    <w:rsid w:val="002C0012"/>
    <w:rsid w:val="002C0446"/>
    <w:rsid w:val="002C0ADA"/>
    <w:rsid w:val="002C0B5F"/>
    <w:rsid w:val="002C3E0F"/>
    <w:rsid w:val="002C4D99"/>
    <w:rsid w:val="002C6148"/>
    <w:rsid w:val="002C770E"/>
    <w:rsid w:val="002C7DDF"/>
    <w:rsid w:val="002D15CD"/>
    <w:rsid w:val="002D1FD2"/>
    <w:rsid w:val="002D4CE4"/>
    <w:rsid w:val="002D58F8"/>
    <w:rsid w:val="002D5975"/>
    <w:rsid w:val="002D7F25"/>
    <w:rsid w:val="002E0942"/>
    <w:rsid w:val="002E3256"/>
    <w:rsid w:val="002E3299"/>
    <w:rsid w:val="002E34E9"/>
    <w:rsid w:val="002E3E35"/>
    <w:rsid w:val="002E624E"/>
    <w:rsid w:val="002E65EA"/>
    <w:rsid w:val="002E6600"/>
    <w:rsid w:val="002E693B"/>
    <w:rsid w:val="002E69DE"/>
    <w:rsid w:val="002F093F"/>
    <w:rsid w:val="002F0BDC"/>
    <w:rsid w:val="002F3780"/>
    <w:rsid w:val="002F5B3E"/>
    <w:rsid w:val="002F6141"/>
    <w:rsid w:val="002F62F8"/>
    <w:rsid w:val="002F66A8"/>
    <w:rsid w:val="002F6C90"/>
    <w:rsid w:val="002F7D3C"/>
    <w:rsid w:val="00300318"/>
    <w:rsid w:val="003008D7"/>
    <w:rsid w:val="00301FCB"/>
    <w:rsid w:val="003043BA"/>
    <w:rsid w:val="00304A66"/>
    <w:rsid w:val="003059C5"/>
    <w:rsid w:val="00310643"/>
    <w:rsid w:val="003113F1"/>
    <w:rsid w:val="0031187B"/>
    <w:rsid w:val="0031463F"/>
    <w:rsid w:val="0032017C"/>
    <w:rsid w:val="00320CE1"/>
    <w:rsid w:val="0032126F"/>
    <w:rsid w:val="003214CF"/>
    <w:rsid w:val="00321745"/>
    <w:rsid w:val="00322406"/>
    <w:rsid w:val="00324ED6"/>
    <w:rsid w:val="00325737"/>
    <w:rsid w:val="003259AD"/>
    <w:rsid w:val="0032630E"/>
    <w:rsid w:val="0032685F"/>
    <w:rsid w:val="00326D10"/>
    <w:rsid w:val="00326E1D"/>
    <w:rsid w:val="00327BEB"/>
    <w:rsid w:val="003316E0"/>
    <w:rsid w:val="00331A1A"/>
    <w:rsid w:val="00331A34"/>
    <w:rsid w:val="00332635"/>
    <w:rsid w:val="003336F4"/>
    <w:rsid w:val="00334DF8"/>
    <w:rsid w:val="00336797"/>
    <w:rsid w:val="0034025D"/>
    <w:rsid w:val="003402B4"/>
    <w:rsid w:val="00340F9C"/>
    <w:rsid w:val="003420AC"/>
    <w:rsid w:val="00342D17"/>
    <w:rsid w:val="003439E8"/>
    <w:rsid w:val="003442C6"/>
    <w:rsid w:val="00344FD9"/>
    <w:rsid w:val="003457C9"/>
    <w:rsid w:val="00345D13"/>
    <w:rsid w:val="003463D2"/>
    <w:rsid w:val="00347964"/>
    <w:rsid w:val="00350000"/>
    <w:rsid w:val="0035033F"/>
    <w:rsid w:val="00351582"/>
    <w:rsid w:val="0035232A"/>
    <w:rsid w:val="00356F74"/>
    <w:rsid w:val="00360701"/>
    <w:rsid w:val="00361E78"/>
    <w:rsid w:val="00362A91"/>
    <w:rsid w:val="00365234"/>
    <w:rsid w:val="00366A1A"/>
    <w:rsid w:val="00366A76"/>
    <w:rsid w:val="00370AB5"/>
    <w:rsid w:val="00370C2B"/>
    <w:rsid w:val="0037108F"/>
    <w:rsid w:val="003715D0"/>
    <w:rsid w:val="003724C7"/>
    <w:rsid w:val="003727F3"/>
    <w:rsid w:val="00373102"/>
    <w:rsid w:val="0037363C"/>
    <w:rsid w:val="00375316"/>
    <w:rsid w:val="00376229"/>
    <w:rsid w:val="00376F08"/>
    <w:rsid w:val="00377461"/>
    <w:rsid w:val="003775DC"/>
    <w:rsid w:val="003825F8"/>
    <w:rsid w:val="00384A66"/>
    <w:rsid w:val="00385925"/>
    <w:rsid w:val="00387C95"/>
    <w:rsid w:val="00390DAD"/>
    <w:rsid w:val="0039169D"/>
    <w:rsid w:val="00391C43"/>
    <w:rsid w:val="003A0050"/>
    <w:rsid w:val="003A053D"/>
    <w:rsid w:val="003A3B34"/>
    <w:rsid w:val="003A3C58"/>
    <w:rsid w:val="003A4722"/>
    <w:rsid w:val="003B0D4D"/>
    <w:rsid w:val="003B11C2"/>
    <w:rsid w:val="003B2405"/>
    <w:rsid w:val="003B4148"/>
    <w:rsid w:val="003B6F1C"/>
    <w:rsid w:val="003B7D84"/>
    <w:rsid w:val="003C05E3"/>
    <w:rsid w:val="003C1214"/>
    <w:rsid w:val="003C1B89"/>
    <w:rsid w:val="003C2226"/>
    <w:rsid w:val="003C2DE0"/>
    <w:rsid w:val="003C35A6"/>
    <w:rsid w:val="003C364C"/>
    <w:rsid w:val="003C50BB"/>
    <w:rsid w:val="003C5C06"/>
    <w:rsid w:val="003C5DD7"/>
    <w:rsid w:val="003D08DF"/>
    <w:rsid w:val="003D0E9E"/>
    <w:rsid w:val="003D1B93"/>
    <w:rsid w:val="003D1E17"/>
    <w:rsid w:val="003D1F6D"/>
    <w:rsid w:val="003D3713"/>
    <w:rsid w:val="003D43F4"/>
    <w:rsid w:val="003D46C2"/>
    <w:rsid w:val="003D513E"/>
    <w:rsid w:val="003D680E"/>
    <w:rsid w:val="003D6845"/>
    <w:rsid w:val="003D6A1F"/>
    <w:rsid w:val="003D6C48"/>
    <w:rsid w:val="003E1691"/>
    <w:rsid w:val="003E1BF3"/>
    <w:rsid w:val="003E27BD"/>
    <w:rsid w:val="003E44C2"/>
    <w:rsid w:val="003E4E88"/>
    <w:rsid w:val="003F2C13"/>
    <w:rsid w:val="003F3BF6"/>
    <w:rsid w:val="003F42F8"/>
    <w:rsid w:val="003F5A94"/>
    <w:rsid w:val="003F5DAD"/>
    <w:rsid w:val="003F79B2"/>
    <w:rsid w:val="004017B5"/>
    <w:rsid w:val="00403581"/>
    <w:rsid w:val="00405E34"/>
    <w:rsid w:val="0040688D"/>
    <w:rsid w:val="00406A76"/>
    <w:rsid w:val="00406BDA"/>
    <w:rsid w:val="00407CCD"/>
    <w:rsid w:val="00416E7D"/>
    <w:rsid w:val="0041766C"/>
    <w:rsid w:val="00420670"/>
    <w:rsid w:val="00420769"/>
    <w:rsid w:val="004207D4"/>
    <w:rsid w:val="0042095B"/>
    <w:rsid w:val="0042244C"/>
    <w:rsid w:val="00422DE5"/>
    <w:rsid w:val="00425A1F"/>
    <w:rsid w:val="004260EA"/>
    <w:rsid w:val="00430B0E"/>
    <w:rsid w:val="0043163A"/>
    <w:rsid w:val="004328F2"/>
    <w:rsid w:val="00434883"/>
    <w:rsid w:val="00434D3D"/>
    <w:rsid w:val="004375CE"/>
    <w:rsid w:val="004405D4"/>
    <w:rsid w:val="00440EAB"/>
    <w:rsid w:val="00442D75"/>
    <w:rsid w:val="00443418"/>
    <w:rsid w:val="00447865"/>
    <w:rsid w:val="00451D15"/>
    <w:rsid w:val="00452DF3"/>
    <w:rsid w:val="00454B1B"/>
    <w:rsid w:val="004550AA"/>
    <w:rsid w:val="0045595C"/>
    <w:rsid w:val="00456DA5"/>
    <w:rsid w:val="00456FEA"/>
    <w:rsid w:val="00457C2C"/>
    <w:rsid w:val="00457E53"/>
    <w:rsid w:val="00460FA0"/>
    <w:rsid w:val="004619B0"/>
    <w:rsid w:val="004628BB"/>
    <w:rsid w:val="004630EA"/>
    <w:rsid w:val="00467779"/>
    <w:rsid w:val="00470470"/>
    <w:rsid w:val="00470EF1"/>
    <w:rsid w:val="00474B04"/>
    <w:rsid w:val="00475105"/>
    <w:rsid w:val="004833BC"/>
    <w:rsid w:val="004842D3"/>
    <w:rsid w:val="004855E6"/>
    <w:rsid w:val="00485BD5"/>
    <w:rsid w:val="00492FD1"/>
    <w:rsid w:val="00494137"/>
    <w:rsid w:val="004975CD"/>
    <w:rsid w:val="004A2ACC"/>
    <w:rsid w:val="004A32C5"/>
    <w:rsid w:val="004A44FC"/>
    <w:rsid w:val="004A5FC8"/>
    <w:rsid w:val="004A737A"/>
    <w:rsid w:val="004B1E04"/>
    <w:rsid w:val="004B720B"/>
    <w:rsid w:val="004B72FA"/>
    <w:rsid w:val="004C39C3"/>
    <w:rsid w:val="004C75DB"/>
    <w:rsid w:val="004C7F22"/>
    <w:rsid w:val="004D05AA"/>
    <w:rsid w:val="004D0770"/>
    <w:rsid w:val="004D1F51"/>
    <w:rsid w:val="004D358B"/>
    <w:rsid w:val="004D697F"/>
    <w:rsid w:val="004E4E9F"/>
    <w:rsid w:val="004F16EE"/>
    <w:rsid w:val="004F1B02"/>
    <w:rsid w:val="004F29FE"/>
    <w:rsid w:val="004F3C0A"/>
    <w:rsid w:val="004F5142"/>
    <w:rsid w:val="0050075C"/>
    <w:rsid w:val="00501354"/>
    <w:rsid w:val="005023EF"/>
    <w:rsid w:val="00503B76"/>
    <w:rsid w:val="00504E75"/>
    <w:rsid w:val="005050CD"/>
    <w:rsid w:val="005109C1"/>
    <w:rsid w:val="00514F35"/>
    <w:rsid w:val="005159AF"/>
    <w:rsid w:val="005162E4"/>
    <w:rsid w:val="00517C24"/>
    <w:rsid w:val="0052231C"/>
    <w:rsid w:val="0052335F"/>
    <w:rsid w:val="00523C4D"/>
    <w:rsid w:val="00527819"/>
    <w:rsid w:val="005327D2"/>
    <w:rsid w:val="00533ECC"/>
    <w:rsid w:val="00535167"/>
    <w:rsid w:val="005353A4"/>
    <w:rsid w:val="00537965"/>
    <w:rsid w:val="005406F5"/>
    <w:rsid w:val="00541742"/>
    <w:rsid w:val="0054214D"/>
    <w:rsid w:val="00547AB7"/>
    <w:rsid w:val="00551AEC"/>
    <w:rsid w:val="00553825"/>
    <w:rsid w:val="00553E7A"/>
    <w:rsid w:val="00554ADC"/>
    <w:rsid w:val="005556CB"/>
    <w:rsid w:val="00555A22"/>
    <w:rsid w:val="00557851"/>
    <w:rsid w:val="0056027C"/>
    <w:rsid w:val="00561336"/>
    <w:rsid w:val="00563BBC"/>
    <w:rsid w:val="00564679"/>
    <w:rsid w:val="005649DF"/>
    <w:rsid w:val="005656ED"/>
    <w:rsid w:val="00567A5F"/>
    <w:rsid w:val="00567B33"/>
    <w:rsid w:val="00572510"/>
    <w:rsid w:val="005729DD"/>
    <w:rsid w:val="005741B8"/>
    <w:rsid w:val="005741DA"/>
    <w:rsid w:val="00574510"/>
    <w:rsid w:val="0057733E"/>
    <w:rsid w:val="0057784A"/>
    <w:rsid w:val="00583388"/>
    <w:rsid w:val="00584714"/>
    <w:rsid w:val="00585495"/>
    <w:rsid w:val="00585F3C"/>
    <w:rsid w:val="00587331"/>
    <w:rsid w:val="00591963"/>
    <w:rsid w:val="00591BDC"/>
    <w:rsid w:val="005920A2"/>
    <w:rsid w:val="005946F1"/>
    <w:rsid w:val="005950D6"/>
    <w:rsid w:val="00595583"/>
    <w:rsid w:val="005A1206"/>
    <w:rsid w:val="005A23F3"/>
    <w:rsid w:val="005A299C"/>
    <w:rsid w:val="005A467C"/>
    <w:rsid w:val="005A48B4"/>
    <w:rsid w:val="005A4E05"/>
    <w:rsid w:val="005A4F04"/>
    <w:rsid w:val="005A5486"/>
    <w:rsid w:val="005B3FDB"/>
    <w:rsid w:val="005B4D7D"/>
    <w:rsid w:val="005B4FB9"/>
    <w:rsid w:val="005B5DC7"/>
    <w:rsid w:val="005B6E33"/>
    <w:rsid w:val="005B7FD4"/>
    <w:rsid w:val="005C0B1A"/>
    <w:rsid w:val="005C10A8"/>
    <w:rsid w:val="005C3714"/>
    <w:rsid w:val="005C4364"/>
    <w:rsid w:val="005C4A14"/>
    <w:rsid w:val="005D3F5B"/>
    <w:rsid w:val="005D4B2F"/>
    <w:rsid w:val="005D5EA6"/>
    <w:rsid w:val="005D6B82"/>
    <w:rsid w:val="005D7EAE"/>
    <w:rsid w:val="005E0CFF"/>
    <w:rsid w:val="005E2FE2"/>
    <w:rsid w:val="005E4ABA"/>
    <w:rsid w:val="005E5B88"/>
    <w:rsid w:val="005E639E"/>
    <w:rsid w:val="005E7307"/>
    <w:rsid w:val="005E7EFA"/>
    <w:rsid w:val="005F07E2"/>
    <w:rsid w:val="005F1290"/>
    <w:rsid w:val="005F1763"/>
    <w:rsid w:val="005F4F10"/>
    <w:rsid w:val="005F5D62"/>
    <w:rsid w:val="00600B67"/>
    <w:rsid w:val="0060125D"/>
    <w:rsid w:val="00601D78"/>
    <w:rsid w:val="00602065"/>
    <w:rsid w:val="00602281"/>
    <w:rsid w:val="0060315D"/>
    <w:rsid w:val="00603FF0"/>
    <w:rsid w:val="00604B56"/>
    <w:rsid w:val="00605489"/>
    <w:rsid w:val="00607871"/>
    <w:rsid w:val="00610F94"/>
    <w:rsid w:val="00611D9B"/>
    <w:rsid w:val="0061330B"/>
    <w:rsid w:val="006142A0"/>
    <w:rsid w:val="00616B51"/>
    <w:rsid w:val="00616ECA"/>
    <w:rsid w:val="00617991"/>
    <w:rsid w:val="00621EC7"/>
    <w:rsid w:val="006225E5"/>
    <w:rsid w:val="006233C2"/>
    <w:rsid w:val="00624B7F"/>
    <w:rsid w:val="00626E4A"/>
    <w:rsid w:val="00627BAD"/>
    <w:rsid w:val="006314DD"/>
    <w:rsid w:val="00631AD1"/>
    <w:rsid w:val="00631B92"/>
    <w:rsid w:val="00631D3E"/>
    <w:rsid w:val="00632212"/>
    <w:rsid w:val="00632486"/>
    <w:rsid w:val="00633858"/>
    <w:rsid w:val="006363E2"/>
    <w:rsid w:val="006368AF"/>
    <w:rsid w:val="0064089A"/>
    <w:rsid w:val="0064198E"/>
    <w:rsid w:val="006420FE"/>
    <w:rsid w:val="0064287B"/>
    <w:rsid w:val="0064643E"/>
    <w:rsid w:val="00646909"/>
    <w:rsid w:val="00646F1E"/>
    <w:rsid w:val="006479C3"/>
    <w:rsid w:val="00652159"/>
    <w:rsid w:val="00652B7F"/>
    <w:rsid w:val="00654076"/>
    <w:rsid w:val="0065500B"/>
    <w:rsid w:val="00655E7A"/>
    <w:rsid w:val="006568E6"/>
    <w:rsid w:val="0066008C"/>
    <w:rsid w:val="00661B05"/>
    <w:rsid w:val="00665424"/>
    <w:rsid w:val="00666B4A"/>
    <w:rsid w:val="006670A4"/>
    <w:rsid w:val="006704EB"/>
    <w:rsid w:val="0067374D"/>
    <w:rsid w:val="006742EF"/>
    <w:rsid w:val="0067485C"/>
    <w:rsid w:val="00675C14"/>
    <w:rsid w:val="0067686D"/>
    <w:rsid w:val="00684108"/>
    <w:rsid w:val="00684443"/>
    <w:rsid w:val="006846F6"/>
    <w:rsid w:val="0068499A"/>
    <w:rsid w:val="00684E72"/>
    <w:rsid w:val="0068539B"/>
    <w:rsid w:val="0068626B"/>
    <w:rsid w:val="006905F5"/>
    <w:rsid w:val="00690A37"/>
    <w:rsid w:val="00690A45"/>
    <w:rsid w:val="0069101D"/>
    <w:rsid w:val="00691020"/>
    <w:rsid w:val="006912C8"/>
    <w:rsid w:val="00691884"/>
    <w:rsid w:val="006934C9"/>
    <w:rsid w:val="00694B92"/>
    <w:rsid w:val="00695D63"/>
    <w:rsid w:val="006964FE"/>
    <w:rsid w:val="00696616"/>
    <w:rsid w:val="00696EB1"/>
    <w:rsid w:val="006978FA"/>
    <w:rsid w:val="006A0F90"/>
    <w:rsid w:val="006A3F31"/>
    <w:rsid w:val="006A4AEB"/>
    <w:rsid w:val="006A4FD9"/>
    <w:rsid w:val="006A6770"/>
    <w:rsid w:val="006A6862"/>
    <w:rsid w:val="006A6F4D"/>
    <w:rsid w:val="006B0403"/>
    <w:rsid w:val="006B0B37"/>
    <w:rsid w:val="006B0D06"/>
    <w:rsid w:val="006B176E"/>
    <w:rsid w:val="006B2347"/>
    <w:rsid w:val="006B56B6"/>
    <w:rsid w:val="006B6F36"/>
    <w:rsid w:val="006B709C"/>
    <w:rsid w:val="006C21C9"/>
    <w:rsid w:val="006C3303"/>
    <w:rsid w:val="006C378C"/>
    <w:rsid w:val="006C430D"/>
    <w:rsid w:val="006C65A9"/>
    <w:rsid w:val="006D01C6"/>
    <w:rsid w:val="006D2AA3"/>
    <w:rsid w:val="006D4140"/>
    <w:rsid w:val="006D5703"/>
    <w:rsid w:val="006D5D1B"/>
    <w:rsid w:val="006E029B"/>
    <w:rsid w:val="006E11AE"/>
    <w:rsid w:val="006E1582"/>
    <w:rsid w:val="006E188D"/>
    <w:rsid w:val="006E4529"/>
    <w:rsid w:val="006E4AEB"/>
    <w:rsid w:val="006E4F2C"/>
    <w:rsid w:val="006E768E"/>
    <w:rsid w:val="006F1F91"/>
    <w:rsid w:val="006F28C6"/>
    <w:rsid w:val="006F2B4E"/>
    <w:rsid w:val="006F312E"/>
    <w:rsid w:val="006F5C3F"/>
    <w:rsid w:val="006F692E"/>
    <w:rsid w:val="007010E6"/>
    <w:rsid w:val="00701252"/>
    <w:rsid w:val="00702822"/>
    <w:rsid w:val="00702A90"/>
    <w:rsid w:val="00702D67"/>
    <w:rsid w:val="007032B9"/>
    <w:rsid w:val="007035CA"/>
    <w:rsid w:val="00703C21"/>
    <w:rsid w:val="00703DA2"/>
    <w:rsid w:val="00704630"/>
    <w:rsid w:val="00706A12"/>
    <w:rsid w:val="0070717A"/>
    <w:rsid w:val="00710D05"/>
    <w:rsid w:val="007135C5"/>
    <w:rsid w:val="00713F51"/>
    <w:rsid w:val="0071547F"/>
    <w:rsid w:val="00715600"/>
    <w:rsid w:val="0071577C"/>
    <w:rsid w:val="007172D4"/>
    <w:rsid w:val="00717CE8"/>
    <w:rsid w:val="00720BDF"/>
    <w:rsid w:val="0072174E"/>
    <w:rsid w:val="00721AFC"/>
    <w:rsid w:val="0072565A"/>
    <w:rsid w:val="00725B80"/>
    <w:rsid w:val="00732747"/>
    <w:rsid w:val="007348DB"/>
    <w:rsid w:val="00735676"/>
    <w:rsid w:val="007408D1"/>
    <w:rsid w:val="00740B93"/>
    <w:rsid w:val="00740ECC"/>
    <w:rsid w:val="00741400"/>
    <w:rsid w:val="00741BCB"/>
    <w:rsid w:val="0074293B"/>
    <w:rsid w:val="007437CF"/>
    <w:rsid w:val="00743E88"/>
    <w:rsid w:val="00745D97"/>
    <w:rsid w:val="00750827"/>
    <w:rsid w:val="007508B4"/>
    <w:rsid w:val="007516F3"/>
    <w:rsid w:val="00751C3D"/>
    <w:rsid w:val="00753891"/>
    <w:rsid w:val="007539E2"/>
    <w:rsid w:val="00753DCF"/>
    <w:rsid w:val="00754E05"/>
    <w:rsid w:val="00756A92"/>
    <w:rsid w:val="00757656"/>
    <w:rsid w:val="007576B0"/>
    <w:rsid w:val="0076064D"/>
    <w:rsid w:val="00760996"/>
    <w:rsid w:val="00761B16"/>
    <w:rsid w:val="00761E9A"/>
    <w:rsid w:val="00765020"/>
    <w:rsid w:val="007675E4"/>
    <w:rsid w:val="00770146"/>
    <w:rsid w:val="007728EE"/>
    <w:rsid w:val="00772EF4"/>
    <w:rsid w:val="00774474"/>
    <w:rsid w:val="00780DCA"/>
    <w:rsid w:val="0078114A"/>
    <w:rsid w:val="007813DE"/>
    <w:rsid w:val="00781567"/>
    <w:rsid w:val="00782419"/>
    <w:rsid w:val="00782FD6"/>
    <w:rsid w:val="007850B8"/>
    <w:rsid w:val="007851C5"/>
    <w:rsid w:val="007851CC"/>
    <w:rsid w:val="007867BC"/>
    <w:rsid w:val="00786A5A"/>
    <w:rsid w:val="00786E71"/>
    <w:rsid w:val="007878CD"/>
    <w:rsid w:val="007879CA"/>
    <w:rsid w:val="0079030D"/>
    <w:rsid w:val="00790814"/>
    <w:rsid w:val="00791BE3"/>
    <w:rsid w:val="00792EE7"/>
    <w:rsid w:val="007933ED"/>
    <w:rsid w:val="00794C6D"/>
    <w:rsid w:val="0079503D"/>
    <w:rsid w:val="007A01C9"/>
    <w:rsid w:val="007A02A3"/>
    <w:rsid w:val="007A0C60"/>
    <w:rsid w:val="007A106A"/>
    <w:rsid w:val="007A2616"/>
    <w:rsid w:val="007A391F"/>
    <w:rsid w:val="007A41F5"/>
    <w:rsid w:val="007A442A"/>
    <w:rsid w:val="007A6236"/>
    <w:rsid w:val="007A6684"/>
    <w:rsid w:val="007B3252"/>
    <w:rsid w:val="007B402F"/>
    <w:rsid w:val="007B6AC2"/>
    <w:rsid w:val="007B7487"/>
    <w:rsid w:val="007B7496"/>
    <w:rsid w:val="007C091B"/>
    <w:rsid w:val="007C5AAD"/>
    <w:rsid w:val="007C6318"/>
    <w:rsid w:val="007C760D"/>
    <w:rsid w:val="007C7A92"/>
    <w:rsid w:val="007D01B1"/>
    <w:rsid w:val="007D27B6"/>
    <w:rsid w:val="007D4D10"/>
    <w:rsid w:val="007D5B14"/>
    <w:rsid w:val="007D5D74"/>
    <w:rsid w:val="007D6CE1"/>
    <w:rsid w:val="007E0EFC"/>
    <w:rsid w:val="007E1747"/>
    <w:rsid w:val="007E2A9F"/>
    <w:rsid w:val="007E5EA4"/>
    <w:rsid w:val="007E6F82"/>
    <w:rsid w:val="007F0C82"/>
    <w:rsid w:val="007F13AD"/>
    <w:rsid w:val="007F2BF0"/>
    <w:rsid w:val="007F2E1C"/>
    <w:rsid w:val="007F31DB"/>
    <w:rsid w:val="007F37F7"/>
    <w:rsid w:val="007F3E92"/>
    <w:rsid w:val="007F3F7D"/>
    <w:rsid w:val="007F5655"/>
    <w:rsid w:val="007F5F80"/>
    <w:rsid w:val="007F7252"/>
    <w:rsid w:val="007F7A2D"/>
    <w:rsid w:val="00800DA2"/>
    <w:rsid w:val="00801F6F"/>
    <w:rsid w:val="00802D03"/>
    <w:rsid w:val="008048B8"/>
    <w:rsid w:val="008064DD"/>
    <w:rsid w:val="008119C3"/>
    <w:rsid w:val="00813D26"/>
    <w:rsid w:val="008156B8"/>
    <w:rsid w:val="008163A6"/>
    <w:rsid w:val="008177AA"/>
    <w:rsid w:val="0082113F"/>
    <w:rsid w:val="0082318E"/>
    <w:rsid w:val="00825034"/>
    <w:rsid w:val="00826961"/>
    <w:rsid w:val="008305A1"/>
    <w:rsid w:val="008309F6"/>
    <w:rsid w:val="008318C8"/>
    <w:rsid w:val="00831CB7"/>
    <w:rsid w:val="008376C8"/>
    <w:rsid w:val="00837751"/>
    <w:rsid w:val="00841930"/>
    <w:rsid w:val="00844F6D"/>
    <w:rsid w:val="00845AAD"/>
    <w:rsid w:val="00852260"/>
    <w:rsid w:val="008528DA"/>
    <w:rsid w:val="00853D93"/>
    <w:rsid w:val="00857349"/>
    <w:rsid w:val="00861D79"/>
    <w:rsid w:val="008624C8"/>
    <w:rsid w:val="00862C0D"/>
    <w:rsid w:val="00862F85"/>
    <w:rsid w:val="00864938"/>
    <w:rsid w:val="008678F8"/>
    <w:rsid w:val="00867E70"/>
    <w:rsid w:val="008712B4"/>
    <w:rsid w:val="00873269"/>
    <w:rsid w:val="00873767"/>
    <w:rsid w:val="0087508E"/>
    <w:rsid w:val="0088175C"/>
    <w:rsid w:val="00882970"/>
    <w:rsid w:val="00882B91"/>
    <w:rsid w:val="0088331C"/>
    <w:rsid w:val="00884114"/>
    <w:rsid w:val="00884AA5"/>
    <w:rsid w:val="00884AC2"/>
    <w:rsid w:val="008854C2"/>
    <w:rsid w:val="00890538"/>
    <w:rsid w:val="00891A74"/>
    <w:rsid w:val="00892F51"/>
    <w:rsid w:val="00897FF2"/>
    <w:rsid w:val="008A18D0"/>
    <w:rsid w:val="008A2789"/>
    <w:rsid w:val="008A6258"/>
    <w:rsid w:val="008B00AC"/>
    <w:rsid w:val="008B0168"/>
    <w:rsid w:val="008B08FB"/>
    <w:rsid w:val="008B1396"/>
    <w:rsid w:val="008B35E0"/>
    <w:rsid w:val="008B4349"/>
    <w:rsid w:val="008B48D9"/>
    <w:rsid w:val="008B4922"/>
    <w:rsid w:val="008C0640"/>
    <w:rsid w:val="008C1DC9"/>
    <w:rsid w:val="008C3E78"/>
    <w:rsid w:val="008C46B7"/>
    <w:rsid w:val="008C46EB"/>
    <w:rsid w:val="008C54D3"/>
    <w:rsid w:val="008D29CF"/>
    <w:rsid w:val="008D401D"/>
    <w:rsid w:val="008E365D"/>
    <w:rsid w:val="008E3D5E"/>
    <w:rsid w:val="008E3D91"/>
    <w:rsid w:val="008E514E"/>
    <w:rsid w:val="008E5E97"/>
    <w:rsid w:val="008E77E1"/>
    <w:rsid w:val="008F1582"/>
    <w:rsid w:val="008F22BE"/>
    <w:rsid w:val="008F2483"/>
    <w:rsid w:val="008F292A"/>
    <w:rsid w:val="008F2C55"/>
    <w:rsid w:val="008F3943"/>
    <w:rsid w:val="008F3AC3"/>
    <w:rsid w:val="008F4FBB"/>
    <w:rsid w:val="008F7A0D"/>
    <w:rsid w:val="0090060B"/>
    <w:rsid w:val="00901573"/>
    <w:rsid w:val="0090220F"/>
    <w:rsid w:val="00906D0E"/>
    <w:rsid w:val="00907818"/>
    <w:rsid w:val="0091173C"/>
    <w:rsid w:val="009132C8"/>
    <w:rsid w:val="00914DA7"/>
    <w:rsid w:val="00920DBB"/>
    <w:rsid w:val="00920E2C"/>
    <w:rsid w:val="0092284E"/>
    <w:rsid w:val="0092370C"/>
    <w:rsid w:val="00927CA6"/>
    <w:rsid w:val="00927F25"/>
    <w:rsid w:val="009301CD"/>
    <w:rsid w:val="00930F22"/>
    <w:rsid w:val="009324BF"/>
    <w:rsid w:val="009348B3"/>
    <w:rsid w:val="00936F3F"/>
    <w:rsid w:val="00941998"/>
    <w:rsid w:val="0094219D"/>
    <w:rsid w:val="009454A9"/>
    <w:rsid w:val="00947058"/>
    <w:rsid w:val="00947122"/>
    <w:rsid w:val="0094745A"/>
    <w:rsid w:val="00947F48"/>
    <w:rsid w:val="009506AA"/>
    <w:rsid w:val="009506FE"/>
    <w:rsid w:val="00952D1C"/>
    <w:rsid w:val="00957573"/>
    <w:rsid w:val="00957754"/>
    <w:rsid w:val="00960821"/>
    <w:rsid w:val="00962221"/>
    <w:rsid w:val="0097055F"/>
    <w:rsid w:val="009707D2"/>
    <w:rsid w:val="0097152B"/>
    <w:rsid w:val="00972C3D"/>
    <w:rsid w:val="00974E5D"/>
    <w:rsid w:val="00975BCA"/>
    <w:rsid w:val="00976267"/>
    <w:rsid w:val="00981808"/>
    <w:rsid w:val="00983FD2"/>
    <w:rsid w:val="009844CA"/>
    <w:rsid w:val="00984F64"/>
    <w:rsid w:val="00985520"/>
    <w:rsid w:val="0099011B"/>
    <w:rsid w:val="00993B96"/>
    <w:rsid w:val="0099520E"/>
    <w:rsid w:val="009962C7"/>
    <w:rsid w:val="009979A3"/>
    <w:rsid w:val="009A1D2B"/>
    <w:rsid w:val="009A283C"/>
    <w:rsid w:val="009A3E16"/>
    <w:rsid w:val="009A77B4"/>
    <w:rsid w:val="009B0E0B"/>
    <w:rsid w:val="009B544D"/>
    <w:rsid w:val="009B756D"/>
    <w:rsid w:val="009B7D73"/>
    <w:rsid w:val="009B7FB1"/>
    <w:rsid w:val="009C1F0F"/>
    <w:rsid w:val="009C25AB"/>
    <w:rsid w:val="009C3922"/>
    <w:rsid w:val="009C4E29"/>
    <w:rsid w:val="009C55B5"/>
    <w:rsid w:val="009C622A"/>
    <w:rsid w:val="009C7EEB"/>
    <w:rsid w:val="009D0227"/>
    <w:rsid w:val="009D1902"/>
    <w:rsid w:val="009D1B5F"/>
    <w:rsid w:val="009D2FD0"/>
    <w:rsid w:val="009D7EE7"/>
    <w:rsid w:val="009E2A91"/>
    <w:rsid w:val="009E3E69"/>
    <w:rsid w:val="009E3EE3"/>
    <w:rsid w:val="009E4744"/>
    <w:rsid w:val="009E549A"/>
    <w:rsid w:val="009F179B"/>
    <w:rsid w:val="009F1F78"/>
    <w:rsid w:val="009F23AD"/>
    <w:rsid w:val="009F2985"/>
    <w:rsid w:val="009F2BBE"/>
    <w:rsid w:val="009F3938"/>
    <w:rsid w:val="009F3AB0"/>
    <w:rsid w:val="009F3F45"/>
    <w:rsid w:val="009F5F4F"/>
    <w:rsid w:val="009F700B"/>
    <w:rsid w:val="009F7764"/>
    <w:rsid w:val="009F7F7B"/>
    <w:rsid w:val="00A05B4F"/>
    <w:rsid w:val="00A10135"/>
    <w:rsid w:val="00A1069A"/>
    <w:rsid w:val="00A114A8"/>
    <w:rsid w:val="00A12134"/>
    <w:rsid w:val="00A17150"/>
    <w:rsid w:val="00A20BE2"/>
    <w:rsid w:val="00A2132D"/>
    <w:rsid w:val="00A2217F"/>
    <w:rsid w:val="00A233C7"/>
    <w:rsid w:val="00A239EE"/>
    <w:rsid w:val="00A242E6"/>
    <w:rsid w:val="00A24A21"/>
    <w:rsid w:val="00A2550A"/>
    <w:rsid w:val="00A25C86"/>
    <w:rsid w:val="00A26006"/>
    <w:rsid w:val="00A26B5F"/>
    <w:rsid w:val="00A271B6"/>
    <w:rsid w:val="00A27816"/>
    <w:rsid w:val="00A33B04"/>
    <w:rsid w:val="00A340B8"/>
    <w:rsid w:val="00A345D1"/>
    <w:rsid w:val="00A34658"/>
    <w:rsid w:val="00A34A56"/>
    <w:rsid w:val="00A3733A"/>
    <w:rsid w:val="00A40D87"/>
    <w:rsid w:val="00A4116D"/>
    <w:rsid w:val="00A42AAA"/>
    <w:rsid w:val="00A4340C"/>
    <w:rsid w:val="00A4397F"/>
    <w:rsid w:val="00A43E58"/>
    <w:rsid w:val="00A44CE4"/>
    <w:rsid w:val="00A46233"/>
    <w:rsid w:val="00A4710B"/>
    <w:rsid w:val="00A47183"/>
    <w:rsid w:val="00A47FFD"/>
    <w:rsid w:val="00A50524"/>
    <w:rsid w:val="00A50948"/>
    <w:rsid w:val="00A53648"/>
    <w:rsid w:val="00A54390"/>
    <w:rsid w:val="00A5499C"/>
    <w:rsid w:val="00A57633"/>
    <w:rsid w:val="00A578C7"/>
    <w:rsid w:val="00A602DB"/>
    <w:rsid w:val="00A6163D"/>
    <w:rsid w:val="00A63211"/>
    <w:rsid w:val="00A63F60"/>
    <w:rsid w:val="00A6527D"/>
    <w:rsid w:val="00A700A6"/>
    <w:rsid w:val="00A73EB0"/>
    <w:rsid w:val="00A7541D"/>
    <w:rsid w:val="00A76419"/>
    <w:rsid w:val="00A76A56"/>
    <w:rsid w:val="00A77DDE"/>
    <w:rsid w:val="00A8055A"/>
    <w:rsid w:val="00A80CAA"/>
    <w:rsid w:val="00A84777"/>
    <w:rsid w:val="00A8567E"/>
    <w:rsid w:val="00A86534"/>
    <w:rsid w:val="00A918E8"/>
    <w:rsid w:val="00A947E9"/>
    <w:rsid w:val="00A95CDB"/>
    <w:rsid w:val="00A978BA"/>
    <w:rsid w:val="00AA0820"/>
    <w:rsid w:val="00AA0F8D"/>
    <w:rsid w:val="00AA1330"/>
    <w:rsid w:val="00AA19A6"/>
    <w:rsid w:val="00AA1A59"/>
    <w:rsid w:val="00AA3D09"/>
    <w:rsid w:val="00AA4897"/>
    <w:rsid w:val="00AA5153"/>
    <w:rsid w:val="00AA5694"/>
    <w:rsid w:val="00AA6EED"/>
    <w:rsid w:val="00AA7105"/>
    <w:rsid w:val="00AB4178"/>
    <w:rsid w:val="00AB4307"/>
    <w:rsid w:val="00AB46B0"/>
    <w:rsid w:val="00AB48EF"/>
    <w:rsid w:val="00AB5864"/>
    <w:rsid w:val="00AB603D"/>
    <w:rsid w:val="00AB618A"/>
    <w:rsid w:val="00AB6F8A"/>
    <w:rsid w:val="00AC14A3"/>
    <w:rsid w:val="00AD0601"/>
    <w:rsid w:val="00AD13EB"/>
    <w:rsid w:val="00AD15DA"/>
    <w:rsid w:val="00AD174A"/>
    <w:rsid w:val="00AD4160"/>
    <w:rsid w:val="00AD4B51"/>
    <w:rsid w:val="00AD5A41"/>
    <w:rsid w:val="00AE0814"/>
    <w:rsid w:val="00AE084D"/>
    <w:rsid w:val="00AE0CC4"/>
    <w:rsid w:val="00AE40EA"/>
    <w:rsid w:val="00AE46AB"/>
    <w:rsid w:val="00AF3C89"/>
    <w:rsid w:val="00AF43F1"/>
    <w:rsid w:val="00AF6B10"/>
    <w:rsid w:val="00AF6E7C"/>
    <w:rsid w:val="00B00113"/>
    <w:rsid w:val="00B0044B"/>
    <w:rsid w:val="00B00F0A"/>
    <w:rsid w:val="00B02BEC"/>
    <w:rsid w:val="00B104CE"/>
    <w:rsid w:val="00B112A0"/>
    <w:rsid w:val="00B113E2"/>
    <w:rsid w:val="00B1164A"/>
    <w:rsid w:val="00B122F0"/>
    <w:rsid w:val="00B124F3"/>
    <w:rsid w:val="00B12808"/>
    <w:rsid w:val="00B1338B"/>
    <w:rsid w:val="00B15E8C"/>
    <w:rsid w:val="00B172CF"/>
    <w:rsid w:val="00B21887"/>
    <w:rsid w:val="00B2199D"/>
    <w:rsid w:val="00B22E66"/>
    <w:rsid w:val="00B23078"/>
    <w:rsid w:val="00B26C64"/>
    <w:rsid w:val="00B275DF"/>
    <w:rsid w:val="00B277FE"/>
    <w:rsid w:val="00B27CA8"/>
    <w:rsid w:val="00B3064F"/>
    <w:rsid w:val="00B31790"/>
    <w:rsid w:val="00B336D3"/>
    <w:rsid w:val="00B34734"/>
    <w:rsid w:val="00B35993"/>
    <w:rsid w:val="00B35ECC"/>
    <w:rsid w:val="00B3660C"/>
    <w:rsid w:val="00B370E9"/>
    <w:rsid w:val="00B41721"/>
    <w:rsid w:val="00B43E99"/>
    <w:rsid w:val="00B45776"/>
    <w:rsid w:val="00B463B3"/>
    <w:rsid w:val="00B46DC1"/>
    <w:rsid w:val="00B51947"/>
    <w:rsid w:val="00B534BD"/>
    <w:rsid w:val="00B54C0E"/>
    <w:rsid w:val="00B5659A"/>
    <w:rsid w:val="00B569B3"/>
    <w:rsid w:val="00B577FC"/>
    <w:rsid w:val="00B6090F"/>
    <w:rsid w:val="00B622DA"/>
    <w:rsid w:val="00B624A5"/>
    <w:rsid w:val="00B6416A"/>
    <w:rsid w:val="00B641B1"/>
    <w:rsid w:val="00B66489"/>
    <w:rsid w:val="00B668E3"/>
    <w:rsid w:val="00B70567"/>
    <w:rsid w:val="00B71F4B"/>
    <w:rsid w:val="00B73CBB"/>
    <w:rsid w:val="00B73D18"/>
    <w:rsid w:val="00B74F52"/>
    <w:rsid w:val="00B76988"/>
    <w:rsid w:val="00B777C5"/>
    <w:rsid w:val="00B80E35"/>
    <w:rsid w:val="00B8226D"/>
    <w:rsid w:val="00B83AFF"/>
    <w:rsid w:val="00B86171"/>
    <w:rsid w:val="00B873E9"/>
    <w:rsid w:val="00B87C4C"/>
    <w:rsid w:val="00B9137E"/>
    <w:rsid w:val="00B91B7C"/>
    <w:rsid w:val="00B923E2"/>
    <w:rsid w:val="00B976F6"/>
    <w:rsid w:val="00BA05A4"/>
    <w:rsid w:val="00BA0F14"/>
    <w:rsid w:val="00BA2E9D"/>
    <w:rsid w:val="00BA3788"/>
    <w:rsid w:val="00BA44AA"/>
    <w:rsid w:val="00BA4948"/>
    <w:rsid w:val="00BA52E8"/>
    <w:rsid w:val="00BA58CA"/>
    <w:rsid w:val="00BA60B8"/>
    <w:rsid w:val="00BA6E87"/>
    <w:rsid w:val="00BB12AC"/>
    <w:rsid w:val="00BB1A41"/>
    <w:rsid w:val="00BB25BE"/>
    <w:rsid w:val="00BB2B61"/>
    <w:rsid w:val="00BB344C"/>
    <w:rsid w:val="00BB46A0"/>
    <w:rsid w:val="00BB579F"/>
    <w:rsid w:val="00BC0C6D"/>
    <w:rsid w:val="00BC1AA1"/>
    <w:rsid w:val="00BC1AA4"/>
    <w:rsid w:val="00BC2BAC"/>
    <w:rsid w:val="00BC3B1A"/>
    <w:rsid w:val="00BC4207"/>
    <w:rsid w:val="00BC460B"/>
    <w:rsid w:val="00BD11E6"/>
    <w:rsid w:val="00BD1782"/>
    <w:rsid w:val="00BD1F2A"/>
    <w:rsid w:val="00BD5BD9"/>
    <w:rsid w:val="00BD625C"/>
    <w:rsid w:val="00BE4BA9"/>
    <w:rsid w:val="00BF03F2"/>
    <w:rsid w:val="00BF0ED1"/>
    <w:rsid w:val="00BF2E30"/>
    <w:rsid w:val="00BF4074"/>
    <w:rsid w:val="00C00261"/>
    <w:rsid w:val="00C06DAF"/>
    <w:rsid w:val="00C117B4"/>
    <w:rsid w:val="00C14BEA"/>
    <w:rsid w:val="00C16167"/>
    <w:rsid w:val="00C162B1"/>
    <w:rsid w:val="00C1712B"/>
    <w:rsid w:val="00C1747E"/>
    <w:rsid w:val="00C17BE7"/>
    <w:rsid w:val="00C17D7D"/>
    <w:rsid w:val="00C17E44"/>
    <w:rsid w:val="00C20FE0"/>
    <w:rsid w:val="00C2156C"/>
    <w:rsid w:val="00C27B8C"/>
    <w:rsid w:val="00C3252F"/>
    <w:rsid w:val="00C33E22"/>
    <w:rsid w:val="00C358D7"/>
    <w:rsid w:val="00C37074"/>
    <w:rsid w:val="00C376CB"/>
    <w:rsid w:val="00C40C06"/>
    <w:rsid w:val="00C41905"/>
    <w:rsid w:val="00C41BC3"/>
    <w:rsid w:val="00C44A26"/>
    <w:rsid w:val="00C453D4"/>
    <w:rsid w:val="00C47AB8"/>
    <w:rsid w:val="00C504E2"/>
    <w:rsid w:val="00C52016"/>
    <w:rsid w:val="00C5642D"/>
    <w:rsid w:val="00C56A80"/>
    <w:rsid w:val="00C572CE"/>
    <w:rsid w:val="00C611C1"/>
    <w:rsid w:val="00C61C6B"/>
    <w:rsid w:val="00C62596"/>
    <w:rsid w:val="00C62D4A"/>
    <w:rsid w:val="00C657AE"/>
    <w:rsid w:val="00C6693B"/>
    <w:rsid w:val="00C67714"/>
    <w:rsid w:val="00C71969"/>
    <w:rsid w:val="00C72DD0"/>
    <w:rsid w:val="00C731D4"/>
    <w:rsid w:val="00C73742"/>
    <w:rsid w:val="00C7504E"/>
    <w:rsid w:val="00C75D2F"/>
    <w:rsid w:val="00C76404"/>
    <w:rsid w:val="00C774FB"/>
    <w:rsid w:val="00C80436"/>
    <w:rsid w:val="00C80A2E"/>
    <w:rsid w:val="00C80BC9"/>
    <w:rsid w:val="00C8192A"/>
    <w:rsid w:val="00C83151"/>
    <w:rsid w:val="00C83F06"/>
    <w:rsid w:val="00C84555"/>
    <w:rsid w:val="00C84B96"/>
    <w:rsid w:val="00C85574"/>
    <w:rsid w:val="00C867B9"/>
    <w:rsid w:val="00C91B4E"/>
    <w:rsid w:val="00C932A7"/>
    <w:rsid w:val="00C93D7F"/>
    <w:rsid w:val="00C94C9C"/>
    <w:rsid w:val="00C97537"/>
    <w:rsid w:val="00C976F4"/>
    <w:rsid w:val="00CA3915"/>
    <w:rsid w:val="00CA41D1"/>
    <w:rsid w:val="00CA438B"/>
    <w:rsid w:val="00CA4C05"/>
    <w:rsid w:val="00CA5263"/>
    <w:rsid w:val="00CA533E"/>
    <w:rsid w:val="00CA56F5"/>
    <w:rsid w:val="00CA735F"/>
    <w:rsid w:val="00CB0518"/>
    <w:rsid w:val="00CB19BD"/>
    <w:rsid w:val="00CB2AA7"/>
    <w:rsid w:val="00CB3999"/>
    <w:rsid w:val="00CB3BA5"/>
    <w:rsid w:val="00CB4E26"/>
    <w:rsid w:val="00CC034F"/>
    <w:rsid w:val="00CC2253"/>
    <w:rsid w:val="00CC2AD7"/>
    <w:rsid w:val="00CC54BA"/>
    <w:rsid w:val="00CD0486"/>
    <w:rsid w:val="00CD0A53"/>
    <w:rsid w:val="00CD0AF8"/>
    <w:rsid w:val="00CD0B8B"/>
    <w:rsid w:val="00CD33A7"/>
    <w:rsid w:val="00CD516F"/>
    <w:rsid w:val="00CD66F1"/>
    <w:rsid w:val="00CD7744"/>
    <w:rsid w:val="00CE0116"/>
    <w:rsid w:val="00CE0F29"/>
    <w:rsid w:val="00CE243E"/>
    <w:rsid w:val="00CE277A"/>
    <w:rsid w:val="00CE37AF"/>
    <w:rsid w:val="00CE6C1C"/>
    <w:rsid w:val="00CE6CA7"/>
    <w:rsid w:val="00CE7035"/>
    <w:rsid w:val="00CE747D"/>
    <w:rsid w:val="00CE761B"/>
    <w:rsid w:val="00CE79AD"/>
    <w:rsid w:val="00CE7B4C"/>
    <w:rsid w:val="00CF1583"/>
    <w:rsid w:val="00CF18FF"/>
    <w:rsid w:val="00CF1E97"/>
    <w:rsid w:val="00CF5F84"/>
    <w:rsid w:val="00CF6390"/>
    <w:rsid w:val="00D00BDB"/>
    <w:rsid w:val="00D01FA0"/>
    <w:rsid w:val="00D02C5A"/>
    <w:rsid w:val="00D07ECC"/>
    <w:rsid w:val="00D10785"/>
    <w:rsid w:val="00D10B0E"/>
    <w:rsid w:val="00D12AE9"/>
    <w:rsid w:val="00D15B52"/>
    <w:rsid w:val="00D17153"/>
    <w:rsid w:val="00D172B9"/>
    <w:rsid w:val="00D17A6C"/>
    <w:rsid w:val="00D201C5"/>
    <w:rsid w:val="00D216E4"/>
    <w:rsid w:val="00D24498"/>
    <w:rsid w:val="00D265EC"/>
    <w:rsid w:val="00D27C21"/>
    <w:rsid w:val="00D30110"/>
    <w:rsid w:val="00D30155"/>
    <w:rsid w:val="00D31354"/>
    <w:rsid w:val="00D322D4"/>
    <w:rsid w:val="00D32B39"/>
    <w:rsid w:val="00D33031"/>
    <w:rsid w:val="00D33C47"/>
    <w:rsid w:val="00D34AAF"/>
    <w:rsid w:val="00D34BEC"/>
    <w:rsid w:val="00D34F16"/>
    <w:rsid w:val="00D35527"/>
    <w:rsid w:val="00D37065"/>
    <w:rsid w:val="00D374B5"/>
    <w:rsid w:val="00D37775"/>
    <w:rsid w:val="00D37AE2"/>
    <w:rsid w:val="00D42ED9"/>
    <w:rsid w:val="00D4363D"/>
    <w:rsid w:val="00D43C64"/>
    <w:rsid w:val="00D43E79"/>
    <w:rsid w:val="00D464F9"/>
    <w:rsid w:val="00D526F5"/>
    <w:rsid w:val="00D528DE"/>
    <w:rsid w:val="00D532AC"/>
    <w:rsid w:val="00D552CD"/>
    <w:rsid w:val="00D56300"/>
    <w:rsid w:val="00D565A2"/>
    <w:rsid w:val="00D565B9"/>
    <w:rsid w:val="00D57015"/>
    <w:rsid w:val="00D57824"/>
    <w:rsid w:val="00D60833"/>
    <w:rsid w:val="00D60C44"/>
    <w:rsid w:val="00D60D08"/>
    <w:rsid w:val="00D65CB3"/>
    <w:rsid w:val="00D661E0"/>
    <w:rsid w:val="00D66471"/>
    <w:rsid w:val="00D709DA"/>
    <w:rsid w:val="00D70B39"/>
    <w:rsid w:val="00D70CC6"/>
    <w:rsid w:val="00D72189"/>
    <w:rsid w:val="00D73CCC"/>
    <w:rsid w:val="00D74E56"/>
    <w:rsid w:val="00D75A8B"/>
    <w:rsid w:val="00D75C0D"/>
    <w:rsid w:val="00D80331"/>
    <w:rsid w:val="00D8298E"/>
    <w:rsid w:val="00D83280"/>
    <w:rsid w:val="00D83D5A"/>
    <w:rsid w:val="00D84AF4"/>
    <w:rsid w:val="00D877F5"/>
    <w:rsid w:val="00D91854"/>
    <w:rsid w:val="00D94E1C"/>
    <w:rsid w:val="00D94F74"/>
    <w:rsid w:val="00D95234"/>
    <w:rsid w:val="00D954F3"/>
    <w:rsid w:val="00D97AA7"/>
    <w:rsid w:val="00DA1B4F"/>
    <w:rsid w:val="00DA3C40"/>
    <w:rsid w:val="00DA65AF"/>
    <w:rsid w:val="00DA70D7"/>
    <w:rsid w:val="00DA73C4"/>
    <w:rsid w:val="00DB2520"/>
    <w:rsid w:val="00DB3CA8"/>
    <w:rsid w:val="00DB5029"/>
    <w:rsid w:val="00DB6201"/>
    <w:rsid w:val="00DB6989"/>
    <w:rsid w:val="00DB6DBF"/>
    <w:rsid w:val="00DB6E1C"/>
    <w:rsid w:val="00DB6E9A"/>
    <w:rsid w:val="00DB7BCE"/>
    <w:rsid w:val="00DC4075"/>
    <w:rsid w:val="00DC66DD"/>
    <w:rsid w:val="00DD20A6"/>
    <w:rsid w:val="00DD22E3"/>
    <w:rsid w:val="00DD2938"/>
    <w:rsid w:val="00DD327A"/>
    <w:rsid w:val="00DD4195"/>
    <w:rsid w:val="00DD552B"/>
    <w:rsid w:val="00DE1AE5"/>
    <w:rsid w:val="00DE2605"/>
    <w:rsid w:val="00DE2D89"/>
    <w:rsid w:val="00DE42A4"/>
    <w:rsid w:val="00DE62DA"/>
    <w:rsid w:val="00DF2203"/>
    <w:rsid w:val="00DF3896"/>
    <w:rsid w:val="00DF3CC8"/>
    <w:rsid w:val="00DF42A1"/>
    <w:rsid w:val="00DF43AA"/>
    <w:rsid w:val="00DF6526"/>
    <w:rsid w:val="00DF6E27"/>
    <w:rsid w:val="00DF769C"/>
    <w:rsid w:val="00DF775D"/>
    <w:rsid w:val="00E006B1"/>
    <w:rsid w:val="00E00DB9"/>
    <w:rsid w:val="00E035B0"/>
    <w:rsid w:val="00E04D6B"/>
    <w:rsid w:val="00E05E05"/>
    <w:rsid w:val="00E06050"/>
    <w:rsid w:val="00E06537"/>
    <w:rsid w:val="00E0659C"/>
    <w:rsid w:val="00E06A4A"/>
    <w:rsid w:val="00E06E46"/>
    <w:rsid w:val="00E07630"/>
    <w:rsid w:val="00E07763"/>
    <w:rsid w:val="00E118FA"/>
    <w:rsid w:val="00E11A6C"/>
    <w:rsid w:val="00E12DEB"/>
    <w:rsid w:val="00E16F82"/>
    <w:rsid w:val="00E17352"/>
    <w:rsid w:val="00E21B79"/>
    <w:rsid w:val="00E243CA"/>
    <w:rsid w:val="00E24AB0"/>
    <w:rsid w:val="00E27DA0"/>
    <w:rsid w:val="00E27F3B"/>
    <w:rsid w:val="00E30BD1"/>
    <w:rsid w:val="00E31F98"/>
    <w:rsid w:val="00E34925"/>
    <w:rsid w:val="00E35485"/>
    <w:rsid w:val="00E35B00"/>
    <w:rsid w:val="00E36EC8"/>
    <w:rsid w:val="00E43236"/>
    <w:rsid w:val="00E43591"/>
    <w:rsid w:val="00E43D84"/>
    <w:rsid w:val="00E474EC"/>
    <w:rsid w:val="00E47D18"/>
    <w:rsid w:val="00E521D5"/>
    <w:rsid w:val="00E53184"/>
    <w:rsid w:val="00E5337E"/>
    <w:rsid w:val="00E53F26"/>
    <w:rsid w:val="00E55E35"/>
    <w:rsid w:val="00E560AE"/>
    <w:rsid w:val="00E60A0F"/>
    <w:rsid w:val="00E60BD3"/>
    <w:rsid w:val="00E6137F"/>
    <w:rsid w:val="00E639BD"/>
    <w:rsid w:val="00E64B36"/>
    <w:rsid w:val="00E66052"/>
    <w:rsid w:val="00E66C5C"/>
    <w:rsid w:val="00E71207"/>
    <w:rsid w:val="00E7312F"/>
    <w:rsid w:val="00E73192"/>
    <w:rsid w:val="00E73EEA"/>
    <w:rsid w:val="00E75A83"/>
    <w:rsid w:val="00E76ED4"/>
    <w:rsid w:val="00E77EA3"/>
    <w:rsid w:val="00E802CA"/>
    <w:rsid w:val="00E81D26"/>
    <w:rsid w:val="00E83910"/>
    <w:rsid w:val="00E84EF0"/>
    <w:rsid w:val="00E85EA3"/>
    <w:rsid w:val="00E86105"/>
    <w:rsid w:val="00E8690C"/>
    <w:rsid w:val="00E86D08"/>
    <w:rsid w:val="00E91F8B"/>
    <w:rsid w:val="00E92C04"/>
    <w:rsid w:val="00E93C3B"/>
    <w:rsid w:val="00E93E41"/>
    <w:rsid w:val="00E966A1"/>
    <w:rsid w:val="00E9775C"/>
    <w:rsid w:val="00EA4EFD"/>
    <w:rsid w:val="00EA5437"/>
    <w:rsid w:val="00EA56CC"/>
    <w:rsid w:val="00EA5746"/>
    <w:rsid w:val="00EA681C"/>
    <w:rsid w:val="00EA72F3"/>
    <w:rsid w:val="00EB1A6D"/>
    <w:rsid w:val="00EB3BAB"/>
    <w:rsid w:val="00EB3F12"/>
    <w:rsid w:val="00EB6A2B"/>
    <w:rsid w:val="00EB7160"/>
    <w:rsid w:val="00EB7791"/>
    <w:rsid w:val="00EB7DFE"/>
    <w:rsid w:val="00EC1671"/>
    <w:rsid w:val="00EC2B80"/>
    <w:rsid w:val="00EC383E"/>
    <w:rsid w:val="00EC4C8C"/>
    <w:rsid w:val="00EC4E09"/>
    <w:rsid w:val="00EC5135"/>
    <w:rsid w:val="00EC5C77"/>
    <w:rsid w:val="00EC6C34"/>
    <w:rsid w:val="00ED2CA3"/>
    <w:rsid w:val="00ED427F"/>
    <w:rsid w:val="00ED5E1D"/>
    <w:rsid w:val="00ED6158"/>
    <w:rsid w:val="00ED703C"/>
    <w:rsid w:val="00ED7A6F"/>
    <w:rsid w:val="00EE196D"/>
    <w:rsid w:val="00EE1D17"/>
    <w:rsid w:val="00EE21E1"/>
    <w:rsid w:val="00EE23AE"/>
    <w:rsid w:val="00EE26B8"/>
    <w:rsid w:val="00EE27A4"/>
    <w:rsid w:val="00EE3168"/>
    <w:rsid w:val="00EE396E"/>
    <w:rsid w:val="00EE3A9E"/>
    <w:rsid w:val="00EE6E50"/>
    <w:rsid w:val="00EE7834"/>
    <w:rsid w:val="00EE7FD6"/>
    <w:rsid w:val="00EF1BBA"/>
    <w:rsid w:val="00EF51BE"/>
    <w:rsid w:val="00EF64D5"/>
    <w:rsid w:val="00EF6B7A"/>
    <w:rsid w:val="00EF7ADE"/>
    <w:rsid w:val="00F022B9"/>
    <w:rsid w:val="00F0238E"/>
    <w:rsid w:val="00F0319D"/>
    <w:rsid w:val="00F07C50"/>
    <w:rsid w:val="00F1264A"/>
    <w:rsid w:val="00F12D90"/>
    <w:rsid w:val="00F138CB"/>
    <w:rsid w:val="00F1488B"/>
    <w:rsid w:val="00F171B0"/>
    <w:rsid w:val="00F2014A"/>
    <w:rsid w:val="00F207CB"/>
    <w:rsid w:val="00F219D4"/>
    <w:rsid w:val="00F21F22"/>
    <w:rsid w:val="00F228CA"/>
    <w:rsid w:val="00F23980"/>
    <w:rsid w:val="00F24D8D"/>
    <w:rsid w:val="00F26620"/>
    <w:rsid w:val="00F268D2"/>
    <w:rsid w:val="00F26D60"/>
    <w:rsid w:val="00F26EE3"/>
    <w:rsid w:val="00F2739A"/>
    <w:rsid w:val="00F27EEE"/>
    <w:rsid w:val="00F30DED"/>
    <w:rsid w:val="00F31328"/>
    <w:rsid w:val="00F3720B"/>
    <w:rsid w:val="00F42383"/>
    <w:rsid w:val="00F438CD"/>
    <w:rsid w:val="00F4418E"/>
    <w:rsid w:val="00F458E4"/>
    <w:rsid w:val="00F45C48"/>
    <w:rsid w:val="00F50D8D"/>
    <w:rsid w:val="00F51184"/>
    <w:rsid w:val="00F515AF"/>
    <w:rsid w:val="00F53AC9"/>
    <w:rsid w:val="00F54678"/>
    <w:rsid w:val="00F55649"/>
    <w:rsid w:val="00F607E3"/>
    <w:rsid w:val="00F60E26"/>
    <w:rsid w:val="00F61FF4"/>
    <w:rsid w:val="00F6401F"/>
    <w:rsid w:val="00F658B9"/>
    <w:rsid w:val="00F66DAF"/>
    <w:rsid w:val="00F672C0"/>
    <w:rsid w:val="00F67943"/>
    <w:rsid w:val="00F67DF0"/>
    <w:rsid w:val="00F7343E"/>
    <w:rsid w:val="00F80287"/>
    <w:rsid w:val="00F802D3"/>
    <w:rsid w:val="00F8067C"/>
    <w:rsid w:val="00F8110F"/>
    <w:rsid w:val="00F81873"/>
    <w:rsid w:val="00F82F6C"/>
    <w:rsid w:val="00F85121"/>
    <w:rsid w:val="00F8662A"/>
    <w:rsid w:val="00F86857"/>
    <w:rsid w:val="00F9221C"/>
    <w:rsid w:val="00F92D35"/>
    <w:rsid w:val="00F93462"/>
    <w:rsid w:val="00F93D39"/>
    <w:rsid w:val="00F942C9"/>
    <w:rsid w:val="00F94750"/>
    <w:rsid w:val="00F9493F"/>
    <w:rsid w:val="00FA024C"/>
    <w:rsid w:val="00FA1F9C"/>
    <w:rsid w:val="00FA3C3F"/>
    <w:rsid w:val="00FA527D"/>
    <w:rsid w:val="00FA5874"/>
    <w:rsid w:val="00FA5FFE"/>
    <w:rsid w:val="00FA62D7"/>
    <w:rsid w:val="00FB033E"/>
    <w:rsid w:val="00FB161C"/>
    <w:rsid w:val="00FB3211"/>
    <w:rsid w:val="00FB3500"/>
    <w:rsid w:val="00FB57DD"/>
    <w:rsid w:val="00FB6165"/>
    <w:rsid w:val="00FB6B8C"/>
    <w:rsid w:val="00FC25BD"/>
    <w:rsid w:val="00FC41C5"/>
    <w:rsid w:val="00FC52E7"/>
    <w:rsid w:val="00FC6218"/>
    <w:rsid w:val="00FC774B"/>
    <w:rsid w:val="00FC7CDA"/>
    <w:rsid w:val="00FC7D82"/>
    <w:rsid w:val="00FD3EBF"/>
    <w:rsid w:val="00FD419D"/>
    <w:rsid w:val="00FD78EF"/>
    <w:rsid w:val="00FE09C6"/>
    <w:rsid w:val="00FE0A6C"/>
    <w:rsid w:val="00FE0AAA"/>
    <w:rsid w:val="00FE1188"/>
    <w:rsid w:val="00FE11D1"/>
    <w:rsid w:val="00FE2137"/>
    <w:rsid w:val="00FE2365"/>
    <w:rsid w:val="00FE23A3"/>
    <w:rsid w:val="00FE2F36"/>
    <w:rsid w:val="00FE408B"/>
    <w:rsid w:val="00FE4B24"/>
    <w:rsid w:val="00FE7A22"/>
    <w:rsid w:val="00FF43F1"/>
    <w:rsid w:val="00FF5CC3"/>
    <w:rsid w:val="00FF7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34FCD3-5F46-47C5-A29F-0783329E8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0FF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456FE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03B7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7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2100FF"/>
    <w:pPr>
      <w:ind w:left="720"/>
      <w:contextualSpacing/>
    </w:pPr>
  </w:style>
  <w:style w:type="character" w:customStyle="1" w:styleId="tl8wme">
    <w:name w:val="tl8wme"/>
    <w:basedOn w:val="DefaultParagraphFont"/>
    <w:rsid w:val="00E243CA"/>
  </w:style>
  <w:style w:type="paragraph" w:customStyle="1" w:styleId="Default">
    <w:name w:val="Default"/>
    <w:rsid w:val="000B09E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1463F"/>
    <w:rPr>
      <w:i/>
      <w:iCs/>
    </w:rPr>
  </w:style>
  <w:style w:type="paragraph" w:styleId="NoSpacing">
    <w:name w:val="No Spacing"/>
    <w:link w:val="NoSpacingChar"/>
    <w:uiPriority w:val="1"/>
    <w:qFormat/>
    <w:rsid w:val="00F82F6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82F6C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A340B8"/>
    <w:rPr>
      <w:b/>
      <w:bCs/>
    </w:rPr>
  </w:style>
  <w:style w:type="character" w:customStyle="1" w:styleId="html-attribute-value">
    <w:name w:val="html-attribute-value"/>
    <w:basedOn w:val="DefaultParagraphFont"/>
    <w:rsid w:val="003B11C2"/>
  </w:style>
  <w:style w:type="paragraph" w:customStyle="1" w:styleId="HeaderFooter">
    <w:name w:val="Header &amp; Footer"/>
    <w:rsid w:val="008854C2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paragraph" w:customStyle="1" w:styleId="Body">
    <w:name w:val="Body"/>
    <w:rsid w:val="008854C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8854C2"/>
    <w:pPr>
      <w:numPr>
        <w:numId w:val="1"/>
      </w:numPr>
    </w:pPr>
  </w:style>
  <w:style w:type="numbering" w:customStyle="1" w:styleId="List1">
    <w:name w:val="List 1"/>
    <w:basedOn w:val="NoList"/>
    <w:rsid w:val="008854C2"/>
    <w:pPr>
      <w:numPr>
        <w:numId w:val="2"/>
      </w:numPr>
    </w:pPr>
  </w:style>
  <w:style w:type="character" w:customStyle="1" w:styleId="html-tag">
    <w:name w:val="html-tag"/>
    <w:basedOn w:val="DefaultParagraphFont"/>
    <w:rsid w:val="00F672C0"/>
  </w:style>
  <w:style w:type="character" w:customStyle="1" w:styleId="Heading1Char">
    <w:name w:val="Heading 1 Char"/>
    <w:basedOn w:val="DefaultParagraphFont"/>
    <w:link w:val="Heading1"/>
    <w:uiPriority w:val="9"/>
    <w:rsid w:val="00456FE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-97967688744966294gmail-qa-interaction-thread-content">
    <w:name w:val="m_-97967688744966294gmail-qa-interaction-thread-content"/>
    <w:basedOn w:val="DefaultParagraphFont"/>
    <w:rsid w:val="00F53AC9"/>
  </w:style>
  <w:style w:type="character" w:customStyle="1" w:styleId="m8490788406559874769gmail-apple-tab-span">
    <w:name w:val="m_8490788406559874769gmail-apple-tab-span"/>
    <w:basedOn w:val="DefaultParagraphFont"/>
    <w:rsid w:val="00B92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4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45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1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8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1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1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9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9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7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8758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15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141898">
                  <w:marLeft w:val="0"/>
                  <w:marRight w:val="0"/>
                  <w:marTop w:val="15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6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4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4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1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5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2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3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6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2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67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7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0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6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4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4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1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83977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3720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2639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1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8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667664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514770">
                  <w:marLeft w:val="135"/>
                  <w:marRight w:val="135"/>
                  <w:marTop w:val="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22250">
                  <w:marLeft w:val="135"/>
                  <w:marRight w:val="135"/>
                  <w:marTop w:val="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098475">
                  <w:marLeft w:val="135"/>
                  <w:marRight w:val="135"/>
                  <w:marTop w:val="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5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5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5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4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9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70779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3472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0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9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50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5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5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6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8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5581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3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78186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23575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40927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95336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5273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4210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9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6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9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4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1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98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6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0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5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7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2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97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23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99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7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13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022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1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6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8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4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4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276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4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2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6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2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3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7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9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6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6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2756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4762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6083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2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4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8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16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9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25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07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0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0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0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5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3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89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7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9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86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7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3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9066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11473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8025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6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8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3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0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0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30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7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8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691868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238240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8846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52160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85676751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88795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1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8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5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0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7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2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1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2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7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2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87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3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244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6860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8520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1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5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7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49637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99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44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2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9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9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8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5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2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3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2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1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9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4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4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4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0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9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4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2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2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9660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76331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0844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9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0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7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1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9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64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5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8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8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6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2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2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6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3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0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3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10992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524874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1529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53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53366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281006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1597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4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8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46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33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717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4051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1694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444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090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0813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2864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2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2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1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2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5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0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6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8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6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4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2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2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9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0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9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6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2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2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4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3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9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0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9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4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9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2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3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9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2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4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6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7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0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8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641979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12476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09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2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4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9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1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9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1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4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9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2937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53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097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83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6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8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8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1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8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0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8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2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9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6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1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742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6544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3720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0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6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72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25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5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2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0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0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7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7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0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0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77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0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7133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22620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5272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70149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5461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240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032417387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  <w:div w:id="1012685665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  <w:div w:id="88467678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6053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6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0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8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46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8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96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4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8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3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9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6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0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0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3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6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59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5729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17229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7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8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90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58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96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42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3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9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95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9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4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5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138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44253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70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5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9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7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64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7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27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9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6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1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8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2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7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1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5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670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5999">
              <w:marLeft w:val="0"/>
              <w:marRight w:val="0"/>
              <w:marTop w:val="15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9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6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0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4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5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0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7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6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7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7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4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4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9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7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1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1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8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8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2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8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5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5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8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4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6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7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1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6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4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3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9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9372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78885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212068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7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8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6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Mic15</b:Tag>
    <b:SourceType>InternetSite</b:SourceType>
    <b:Guid>{A7EDEDCD-0CE5-42B0-9C6C-DBAC9BB2F5FB}</b:Guid>
    <b:Author>
      <b:Author>
        <b:NameList>
          <b:Person>
            <b:Last>Fleischner</b:Last>
            <b:First>Michael</b:First>
          </b:Person>
        </b:NameList>
      </b:Author>
    </b:Author>
    <b:Title>10 Key Components of a Marketing Plan</b:Title>
    <b:InternetSiteTitle>http://www.businessknowhow.com</b:InternetSiteTitle>
    <b:YearAccessed>2015</b:YearAccessed>
    <b:MonthAccessed>March</b:MonthAccessed>
    <b:DayAccessed>2</b:DayAccessed>
    <b:URL>http://www.businessknowhow.com/marketing/marketing-plan.htm</b:URL>
    <b:RefOrder>1</b:RefOrder>
  </b:Source>
</b:Sources>
</file>

<file path=customXml/itemProps1.xml><?xml version="1.0" encoding="utf-8"?>
<ds:datastoreItem xmlns:ds="http://schemas.openxmlformats.org/officeDocument/2006/customXml" ds:itemID="{B55E7070-E6E5-44BA-BC0B-6F7083008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turos</dc:creator>
  <cp:keywords/>
  <dc:description/>
  <cp:lastModifiedBy>Callturos</cp:lastModifiedBy>
  <cp:revision>1738</cp:revision>
  <dcterms:created xsi:type="dcterms:W3CDTF">2017-12-03T11:48:00Z</dcterms:created>
  <dcterms:modified xsi:type="dcterms:W3CDTF">2018-01-24T05:17:00Z</dcterms:modified>
</cp:coreProperties>
</file>